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ไทยรัฐ</w:t>
      </w:r>
      <w:r>
        <w:t xml:space="preserve"> </w:t>
      </w:r>
      <w:r>
        <w:t xml:space="preserve">TV</w:t>
      </w:r>
      <w:r>
        <w:t xml:space="preserve"> </w:t>
      </w: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2021-12-15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กิดอุบัติเหตุรถกระบะพุ่งชนท้ายรถบรรทุกบนถนนสายเลี่ยงเมืองชัยภูมิ ตำบลในเมือง อำเภอเมืองชัยภูมิ เจ้าหน้าที่เข้าไปตรวจสอบพบรถกระบะขวางอยู่กลางถนนสภาพด้านหน้าพังเสียหายยับเยิน มี นางสาวรัตนาพร วาดนอกอายุ 37 ปีเสียชีวิตอยู่ในรถส่วนนายอนุชิตเรื่องน้องอายุ 205 ปีคนขับบาดเจ็บสาหัส เจ้าหน้าที่เร่งนำตัวส่งโรงพยาบาลชัยภูมิ สอบสวนนายชัชชััย คนขับรถบรรทุกบอกว่าก่อนเกิดเหตุไปรับนมมาจากจังหวัดนครสวรรค์มุ่งหน้าไปที่จังหวัดอุดรธานี เมื่อมาถึงจุดเกิดเหตุได้ยินเสียงดังที่ท้ายรถก่อนที่จะจอดรถลงไปดู พบว่ามีรถกระบะค้นหารถตัวเองอย่างจังตำรวจจะได้สอบปากคำทั้งสองฝ่ายอย่างละเอียดอีกครั้ง ทั้งตรวจแอลกอฮอล์คนขับรถกระบะเนื่องจากพบเบียร์เหลือครึ่งขวดใส่รถกระบะเพื่อที่จะดำเนินการต่อไปค่ะ เมื่อวานนี้เราก็เดือดร้อนระนองหอมจะเหยียบเบรค เป็นผู้อำนวยการองค์การอนามัยโลกเปิดเผยว่าตอนนี้ไวรัสโควิด- 19 สายพันธุ์ โอมิครอน ยืนยันอย่างเป็นทางการว่าถูกพบในประเทศทั่วโลกเชื่อว่าอาจจะอยู่ในอีกหลายประเทศไปยังตรวจไม่พบ และกังวลทั่วโลกกำลังประเมินไวรัสสายพันธุ์นี้ต่ำเกินไป ผู้อำนวย WHO กล่าวว่าที่ผ่านมาหลายประเทศในการประเมินสายพันธุ์ตัวนี้ต่ำมากและมีคลองจะทำให้เกิดการป่วยน้อยลงการคำนวณผู้ป่วยแท้จริงอาจจะทำให้ระบบสาธารณสุขที่ไม่ได้เตรียมความพร้อม รับมือไม่ไหวอีกครั้ง พร้อมกันนี้ได้เน้นย้ำถึงความกังวลเนื่องจากวัคซีนไม่เพียงพอ หลายประเทศเร่งฉีดวัคซีนกระตุ้นเข็มที่ 3 เพื่อรับมือโอมิครอนค่ะ และนี่คือ Express News 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ไทยรัฐ TV Express News 2021-12-15 (251066)</dc:title>
  <dc:creator/>
  <cp:keywords/>
  <dcterms:created xsi:type="dcterms:W3CDTF">2024-01-04T02:49:35Z</dcterms:created>
  <dcterms:modified xsi:type="dcterms:W3CDTF">2024-01-04T02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09.00 น.</vt:lpwstr>
  </property>
  <property fmtid="{D5CDD505-2E9C-101B-9397-08002B2CF9AE}" pid="3" name="subtitle">
    <vt:lpwstr/>
  </property>
</Properties>
</file>